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ad.csv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ad.csv2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ad_csv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ad_csv2</w:t>
      </w:r>
      <w:r>
        <w:br/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modificando dados com set:</w:t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7"/>
        </w:numPr>
      </w:pPr>
      <w:r>
        <w:t xml:space="preserve">Gráfico de dispersão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2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1">
    <w:abstractNumId w:val="991"/>
  </w:num>
  <w:num w:numId="1122">
    <w:abstractNumId w:val="991"/>
  </w:num>
  <w:num w:numId="112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5">
    <w:abstractNumId w:val="991"/>
  </w:num>
  <w:num w:numId="11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8T22:31:47Z</dcterms:created>
  <dcterms:modified xsi:type="dcterms:W3CDTF">2023-03-08T2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março 2023</vt:lpwstr>
  </property>
  <property fmtid="{D5CDD505-2E9C-101B-9397-08002B2CF9AE}" pid="5" name="output">
    <vt:lpwstr/>
  </property>
</Properties>
</file>